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91CFC" w14:textId="77777777"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14:paraId="11A9D29B" w14:textId="77777777"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3B013CE1" w14:textId="77777777"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398962E6" w14:textId="77777777"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66A3DF41" w14:textId="77777777"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14:paraId="37B8A851" w14:textId="77777777"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14:paraId="421DEDE3" w14:textId="77777777" w:rsidR="00CA32AC" w:rsidRPr="009A5DD5" w:rsidRDefault="00CA32AC" w:rsidP="00CA32AC">
      <w:pPr>
        <w:jc w:val="center"/>
        <w:rPr>
          <w:szCs w:val="28"/>
        </w:rPr>
      </w:pPr>
    </w:p>
    <w:p w14:paraId="113BFBBA" w14:textId="77777777" w:rsidR="00CA32AC" w:rsidRPr="009A5DD5" w:rsidRDefault="00CA32AC" w:rsidP="00CA32AC">
      <w:pPr>
        <w:jc w:val="center"/>
        <w:rPr>
          <w:szCs w:val="28"/>
        </w:rPr>
      </w:pPr>
    </w:p>
    <w:p w14:paraId="4534D561" w14:textId="77777777" w:rsidR="00CA32AC" w:rsidRPr="009A5DD5" w:rsidRDefault="00CA32AC" w:rsidP="00CA32AC">
      <w:pPr>
        <w:jc w:val="center"/>
        <w:rPr>
          <w:szCs w:val="28"/>
        </w:rPr>
      </w:pPr>
    </w:p>
    <w:p w14:paraId="16EAB6AB" w14:textId="77777777" w:rsidR="00CA32AC" w:rsidRPr="009A5DD5" w:rsidRDefault="00CA32AC" w:rsidP="00CA32AC">
      <w:pPr>
        <w:jc w:val="center"/>
        <w:rPr>
          <w:szCs w:val="28"/>
        </w:rPr>
      </w:pPr>
    </w:p>
    <w:p w14:paraId="456E7C16" w14:textId="77777777"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896512">
        <w:rPr>
          <w:szCs w:val="28"/>
        </w:rPr>
        <w:t>4</w:t>
      </w:r>
      <w:r w:rsidR="00390ED8">
        <w:rPr>
          <w:szCs w:val="28"/>
        </w:rPr>
        <w:t>.1</w:t>
      </w:r>
    </w:p>
    <w:p w14:paraId="3A9B3A26" w14:textId="77777777"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 xml:space="preserve">о </w:t>
      </w:r>
      <w:proofErr w:type="spellStart"/>
      <w:r w:rsidR="00194772" w:rsidRPr="009A5DD5">
        <w:rPr>
          <w:szCs w:val="28"/>
        </w:rPr>
        <w:t>дисциплине«</w:t>
      </w:r>
      <w:r w:rsidR="00A70AD5" w:rsidRPr="009A5DD5">
        <w:rPr>
          <w:szCs w:val="28"/>
        </w:rPr>
        <w:t>Процедурное</w:t>
      </w:r>
      <w:proofErr w:type="spellEnd"/>
      <w:r w:rsidR="00A70AD5" w:rsidRPr="009A5DD5">
        <w:rPr>
          <w:szCs w:val="28"/>
        </w:rPr>
        <w:t xml:space="preserve"> программирование</w:t>
      </w:r>
      <w:r w:rsidR="00194772" w:rsidRPr="009A5DD5">
        <w:rPr>
          <w:szCs w:val="28"/>
        </w:rPr>
        <w:t>»</w:t>
      </w:r>
    </w:p>
    <w:p w14:paraId="70129BB1" w14:textId="77777777" w:rsidR="00CA32AC" w:rsidRPr="009A5DD5" w:rsidRDefault="00CA32AC" w:rsidP="00CA32AC">
      <w:pPr>
        <w:jc w:val="center"/>
        <w:rPr>
          <w:szCs w:val="28"/>
        </w:rPr>
      </w:pPr>
    </w:p>
    <w:p w14:paraId="14EBD7FB" w14:textId="77777777" w:rsidR="00466532" w:rsidRPr="009A5DD5" w:rsidRDefault="00466532" w:rsidP="00CA32AC">
      <w:pPr>
        <w:jc w:val="center"/>
        <w:rPr>
          <w:szCs w:val="28"/>
        </w:rPr>
      </w:pPr>
    </w:p>
    <w:p w14:paraId="36C96345" w14:textId="77777777"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Выполнил: ст. </w:t>
      </w:r>
      <w:proofErr w:type="spellStart"/>
      <w:r w:rsidRPr="009A5DD5">
        <w:rPr>
          <w:szCs w:val="28"/>
        </w:rPr>
        <w:t>гр.</w:t>
      </w:r>
      <w:r w:rsidR="00A70AD5" w:rsidRPr="009A5DD5">
        <w:rPr>
          <w:szCs w:val="28"/>
        </w:rPr>
        <w:t>ТКИ</w:t>
      </w:r>
      <w:proofErr w:type="spellEnd"/>
      <w:r w:rsidR="003537E8">
        <w:rPr>
          <w:szCs w:val="28"/>
        </w:rPr>
        <w:t xml:space="preserve"> – 11</w:t>
      </w:r>
      <w:r w:rsidR="003537E8" w:rsidRPr="006D0861">
        <w:rPr>
          <w:szCs w:val="28"/>
        </w:rPr>
        <w:t>1</w:t>
      </w:r>
    </w:p>
    <w:p w14:paraId="66F2128C" w14:textId="1A4785EC" w:rsidR="00CA32AC" w:rsidRPr="009A5DD5" w:rsidRDefault="000C28F5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Кох Е</w:t>
      </w:r>
      <w:r w:rsidR="00C34B22" w:rsidRPr="009A5DD5">
        <w:rPr>
          <w:szCs w:val="28"/>
        </w:rPr>
        <w:t>.</w:t>
      </w:r>
      <w:r w:rsidR="00E21945">
        <w:rPr>
          <w:szCs w:val="28"/>
        </w:rPr>
        <w:t>Е.</w:t>
      </w:r>
    </w:p>
    <w:p w14:paraId="6FBE85CF" w14:textId="77777777"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14:paraId="7B204730" w14:textId="77777777"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14:paraId="2057F958" w14:textId="77777777" w:rsidR="00CA32AC" w:rsidRPr="009A5DD5" w:rsidRDefault="00CA32AC" w:rsidP="00CA32AC">
      <w:pPr>
        <w:jc w:val="center"/>
        <w:rPr>
          <w:szCs w:val="28"/>
        </w:rPr>
      </w:pPr>
    </w:p>
    <w:p w14:paraId="6A057703" w14:textId="77777777" w:rsidR="00CA32AC" w:rsidRPr="009A5DD5" w:rsidRDefault="00CA32AC" w:rsidP="00CA32AC">
      <w:pPr>
        <w:jc w:val="center"/>
        <w:rPr>
          <w:szCs w:val="28"/>
        </w:rPr>
      </w:pPr>
    </w:p>
    <w:p w14:paraId="6EB3AA52" w14:textId="77777777" w:rsidR="00CA32AC" w:rsidRPr="009A5DD5" w:rsidRDefault="00CA32AC" w:rsidP="00CA32AC">
      <w:pPr>
        <w:jc w:val="center"/>
        <w:rPr>
          <w:szCs w:val="28"/>
        </w:rPr>
      </w:pPr>
    </w:p>
    <w:p w14:paraId="7D99EBC5" w14:textId="77777777" w:rsidR="00CA32AC" w:rsidRPr="009A5DD5" w:rsidRDefault="00CA32AC" w:rsidP="00CA32AC">
      <w:pPr>
        <w:jc w:val="center"/>
        <w:rPr>
          <w:szCs w:val="28"/>
        </w:rPr>
      </w:pPr>
    </w:p>
    <w:p w14:paraId="14F6D8A2" w14:textId="77777777" w:rsidR="00194772" w:rsidRPr="009A5DD5" w:rsidRDefault="00194772" w:rsidP="00CA32AC">
      <w:pPr>
        <w:jc w:val="center"/>
        <w:rPr>
          <w:szCs w:val="28"/>
        </w:rPr>
      </w:pPr>
    </w:p>
    <w:p w14:paraId="5CE18043" w14:textId="77777777" w:rsidR="00466532" w:rsidRPr="009A5DD5" w:rsidRDefault="00466532" w:rsidP="00CA32AC">
      <w:pPr>
        <w:jc w:val="center"/>
        <w:rPr>
          <w:szCs w:val="28"/>
        </w:rPr>
      </w:pPr>
    </w:p>
    <w:p w14:paraId="52027A22" w14:textId="77777777"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506547917"/>
        <w:docPartObj>
          <w:docPartGallery w:val="Table of Contents"/>
          <w:docPartUnique/>
        </w:docPartObj>
      </w:sdtPr>
      <w:sdtEndPr/>
      <w:sdtContent>
        <w:p w14:paraId="4414447E" w14:textId="77777777"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14:paraId="58945CF4" w14:textId="77777777" w:rsidR="00934DE5" w:rsidRDefault="0076614D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 w:rsidR="00390ED8">
            <w:instrText xml:space="preserve"> TOC \o "1-3" \h \z \u </w:instrText>
          </w:r>
          <w:r>
            <w:fldChar w:fldCharType="separate"/>
          </w:r>
          <w:hyperlink w:anchor="_Toc89161491" w:history="1">
            <w:r w:rsidR="00934DE5" w:rsidRPr="0037108C">
              <w:rPr>
                <w:rStyle w:val="ac"/>
                <w:noProof/>
              </w:rPr>
              <w:t>1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>Условие задачи</w:t>
            </w:r>
            <w:r w:rsidR="00934DE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EBE9" w14:textId="77777777" w:rsidR="00934DE5" w:rsidRDefault="00F33080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9161493" w:history="1">
            <w:r w:rsidR="00934DE5" w:rsidRPr="0037108C">
              <w:rPr>
                <w:rStyle w:val="ac"/>
                <w:noProof/>
              </w:rPr>
              <w:t>2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>Блок-схема алгоритма</w:t>
            </w:r>
            <w:r w:rsidR="00934DE5">
              <w:rPr>
                <w:noProof/>
                <w:webHidden/>
              </w:rPr>
              <w:tab/>
            </w:r>
            <w:r w:rsidR="0076614D"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3 \h </w:instrText>
            </w:r>
            <w:r w:rsidR="0076614D">
              <w:rPr>
                <w:noProof/>
                <w:webHidden/>
              </w:rPr>
            </w:r>
            <w:r w:rsidR="0076614D"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4</w:t>
            </w:r>
            <w:r w:rsidR="0076614D">
              <w:rPr>
                <w:noProof/>
                <w:webHidden/>
              </w:rPr>
              <w:fldChar w:fldCharType="end"/>
            </w:r>
          </w:hyperlink>
        </w:p>
        <w:p w14:paraId="0D6D195F" w14:textId="77777777" w:rsidR="00934DE5" w:rsidRDefault="00F33080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9161494" w:history="1">
            <w:r w:rsidR="00934DE5" w:rsidRPr="0037108C">
              <w:rPr>
                <w:rStyle w:val="ac"/>
                <w:noProof/>
              </w:rPr>
              <w:t>3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 xml:space="preserve">Текст программы на языке </w:t>
            </w:r>
            <w:r w:rsidR="00934DE5" w:rsidRPr="0037108C">
              <w:rPr>
                <w:rStyle w:val="ac"/>
                <w:noProof/>
                <w:lang w:val="en-US"/>
              </w:rPr>
              <w:t>C</w:t>
            </w:r>
            <w:r w:rsidR="00934DE5" w:rsidRPr="0037108C">
              <w:rPr>
                <w:rStyle w:val="ac"/>
                <w:noProof/>
              </w:rPr>
              <w:t>++</w:t>
            </w:r>
            <w:r w:rsidR="00934DE5">
              <w:rPr>
                <w:noProof/>
                <w:webHidden/>
              </w:rPr>
              <w:tab/>
            </w:r>
            <w:r w:rsidR="0076614D"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4 \h </w:instrText>
            </w:r>
            <w:r w:rsidR="0076614D">
              <w:rPr>
                <w:noProof/>
                <w:webHidden/>
              </w:rPr>
            </w:r>
            <w:r w:rsidR="0076614D"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10</w:t>
            </w:r>
            <w:r w:rsidR="0076614D">
              <w:rPr>
                <w:noProof/>
                <w:webHidden/>
              </w:rPr>
              <w:fldChar w:fldCharType="end"/>
            </w:r>
          </w:hyperlink>
        </w:p>
        <w:p w14:paraId="2D730F2E" w14:textId="77777777" w:rsidR="00934DE5" w:rsidRDefault="00F33080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9161495" w:history="1">
            <w:r w:rsidR="00934DE5" w:rsidRPr="0037108C">
              <w:rPr>
                <w:rStyle w:val="ac"/>
                <w:noProof/>
              </w:rPr>
              <w:t>4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>Результаты работы программы</w:t>
            </w:r>
            <w:r w:rsidR="00934DE5">
              <w:rPr>
                <w:noProof/>
                <w:webHidden/>
              </w:rPr>
              <w:tab/>
            </w:r>
            <w:r w:rsidR="0076614D"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5 \h </w:instrText>
            </w:r>
            <w:r w:rsidR="0076614D">
              <w:rPr>
                <w:noProof/>
                <w:webHidden/>
              </w:rPr>
            </w:r>
            <w:r w:rsidR="0076614D"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13</w:t>
            </w:r>
            <w:r w:rsidR="0076614D">
              <w:rPr>
                <w:noProof/>
                <w:webHidden/>
              </w:rPr>
              <w:fldChar w:fldCharType="end"/>
            </w:r>
          </w:hyperlink>
        </w:p>
        <w:p w14:paraId="321A1DFF" w14:textId="77777777" w:rsidR="00390ED8" w:rsidRDefault="0076614D">
          <w:r>
            <w:fldChar w:fldCharType="end"/>
          </w:r>
        </w:p>
      </w:sdtContent>
    </w:sdt>
    <w:p w14:paraId="2EFD81A6" w14:textId="77777777" w:rsidR="00540CF1" w:rsidRPr="007E36D8" w:rsidRDefault="00540CF1" w:rsidP="00540CF1">
      <w:pPr>
        <w:ind w:left="360"/>
      </w:pPr>
    </w:p>
    <w:p w14:paraId="4E63981E" w14:textId="77777777"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14:paraId="5DCF966E" w14:textId="77777777" w:rsidR="007E36D8" w:rsidRPr="00C23A92" w:rsidRDefault="007E36D8" w:rsidP="006D0861">
      <w:pPr>
        <w:pStyle w:val="a9"/>
        <w:jc w:val="both"/>
        <w:outlineLvl w:val="0"/>
      </w:pPr>
    </w:p>
    <w:p w14:paraId="7FCAEA80" w14:textId="77777777" w:rsidR="00CD69A7" w:rsidRDefault="007E36D8" w:rsidP="00390ED8">
      <w:pPr>
        <w:pStyle w:val="a"/>
        <w:outlineLvl w:val="0"/>
      </w:pPr>
      <w:bookmarkStart w:id="0" w:name="_Toc89161491"/>
      <w:r w:rsidRPr="00C23A92">
        <w:t>Условие задачи</w:t>
      </w:r>
      <w:bookmarkEnd w:id="0"/>
    </w:p>
    <w:p w14:paraId="269329F6" w14:textId="77777777" w:rsidR="00A2109B" w:rsidRDefault="00A2109B" w:rsidP="00A2109B">
      <w:pPr>
        <w:pStyle w:val="a"/>
        <w:numPr>
          <w:ilvl w:val="0"/>
          <w:numId w:val="0"/>
        </w:numPr>
        <w:ind w:left="927"/>
      </w:pPr>
    </w:p>
    <w:p w14:paraId="76BD86C6" w14:textId="77777777" w:rsidR="00A2109B" w:rsidRDefault="00896512" w:rsidP="00A2109B">
      <w:pPr>
        <w:pStyle w:val="110"/>
        <w:ind w:left="720" w:firstLine="0"/>
        <w:jc w:val="both"/>
        <w:rPr>
          <w:color w:val="000000"/>
          <w:sz w:val="27"/>
          <w:szCs w:val="27"/>
        </w:rPr>
      </w:pPr>
      <w:bookmarkStart w:id="1" w:name="_Toc88682782"/>
      <w:bookmarkStart w:id="2" w:name="_Toc89161492"/>
      <w:r>
        <w:rPr>
          <w:color w:val="000000"/>
          <w:sz w:val="27"/>
          <w:szCs w:val="27"/>
        </w:rPr>
        <w:t>Создать одномерный массив из n целых чисел. Реализовать возможность заполнения массива, как случайными числами, так и с помощью клавиатуры по желанию пользователя. Пункты задания организовать в виде функций (методов). Составить блок-схему.</w:t>
      </w:r>
      <w:bookmarkEnd w:id="1"/>
      <w:bookmarkEnd w:id="2"/>
    </w:p>
    <w:p w14:paraId="5FE853E9" w14:textId="77777777" w:rsidR="00896512" w:rsidRPr="00AC576F" w:rsidRDefault="000C28F5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  <w:lang w:val="en-US"/>
        </w:rPr>
      </w:pPr>
      <w:r>
        <w:rPr>
          <w:bCs/>
          <w:noProof/>
          <w:color w:val="000000"/>
          <w:szCs w:val="28"/>
          <w:lang w:eastAsia="ru-RU"/>
        </w:rPr>
        <w:drawing>
          <wp:inline distT="0" distB="0" distL="0" distR="0" wp14:anchorId="0076DA8C" wp14:editId="6AAAEDF8">
            <wp:extent cx="5940425" cy="1683650"/>
            <wp:effectExtent l="19050" t="0" r="3175" b="0"/>
            <wp:docPr id="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68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806C1" w14:textId="77777777" w:rsidR="007E36D8" w:rsidRDefault="007E36D8" w:rsidP="00390ED8">
      <w:pPr>
        <w:pStyle w:val="a"/>
        <w:outlineLvl w:val="0"/>
      </w:pPr>
      <w:bookmarkStart w:id="3" w:name="_Toc89161493"/>
      <w:r w:rsidRPr="00C23A92">
        <w:lastRenderedPageBreak/>
        <w:t>Блок-схема алгоритма</w:t>
      </w:r>
      <w:bookmarkEnd w:id="3"/>
    </w:p>
    <w:p w14:paraId="565816A5" w14:textId="77777777" w:rsidR="00CD69A7" w:rsidRDefault="00CD69A7" w:rsidP="00CD69A7">
      <w:pPr>
        <w:pStyle w:val="a"/>
        <w:numPr>
          <w:ilvl w:val="0"/>
          <w:numId w:val="0"/>
        </w:numPr>
        <w:ind w:left="927"/>
      </w:pPr>
    </w:p>
    <w:p w14:paraId="0C698D97" w14:textId="77777777" w:rsidR="007E36D8" w:rsidRDefault="00323F2B" w:rsidP="00A35F6C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 wp14:anchorId="3A783D61" wp14:editId="31D781F7">
            <wp:extent cx="3143132" cy="8229600"/>
            <wp:effectExtent l="19050" t="0" r="118" b="0"/>
            <wp:docPr id="9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466" cy="82357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97E92" w14:textId="77777777" w:rsidR="00FF5A80" w:rsidRDefault="007E36D8" w:rsidP="00FF5A80">
      <w:pPr>
        <w:pStyle w:val="aa"/>
      </w:pPr>
      <w:r w:rsidRPr="00C23A92">
        <w:t>Рисунок</w:t>
      </w:r>
      <w:r w:rsidR="0076614D">
        <w:fldChar w:fldCharType="begin"/>
      </w:r>
      <w:r w:rsidR="007D19B5" w:rsidRPr="007D19B5">
        <w:rPr>
          <w:lang w:val="en-US"/>
        </w:rPr>
        <w:instrText xml:space="preserve"> SEQ </w:instrText>
      </w:r>
      <w:r w:rsidR="007D19B5">
        <w:instrText>Рисунок</w:instrText>
      </w:r>
      <w:r w:rsidR="007D19B5" w:rsidRPr="007D19B5">
        <w:rPr>
          <w:lang w:val="en-US"/>
        </w:rPr>
        <w:instrText xml:space="preserve"> \* ARABIC </w:instrText>
      </w:r>
      <w:r w:rsidR="0076614D">
        <w:fldChar w:fldCharType="separate"/>
      </w:r>
      <w:r w:rsidR="0042180F">
        <w:rPr>
          <w:noProof/>
          <w:lang w:val="en-US"/>
        </w:rPr>
        <w:t>1</w:t>
      </w:r>
      <w:r w:rsidR="0076614D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ма</w:t>
      </w:r>
      <w:r w:rsidR="00896512">
        <w:t xml:space="preserve"> </w:t>
      </w:r>
      <w:r w:rsidR="00896512">
        <w:rPr>
          <w:lang w:val="en-US"/>
        </w:rPr>
        <w:t>main 4.1</w:t>
      </w:r>
    </w:p>
    <w:p w14:paraId="12298108" w14:textId="77777777" w:rsidR="00A97598" w:rsidRDefault="00896512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 wp14:anchorId="33A19E66" wp14:editId="5A467556">
            <wp:extent cx="2035810" cy="5788025"/>
            <wp:effectExtent l="19050" t="0" r="254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5788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7C926" w14:textId="77777777" w:rsidR="00896512" w:rsidRDefault="00A97598" w:rsidP="0042180F">
      <w:pPr>
        <w:pStyle w:val="a4"/>
      </w:pPr>
      <w:r>
        <w:t xml:space="preserve">Рисунок </w:t>
      </w:r>
      <w:r w:rsidR="00F33080">
        <w:fldChar w:fldCharType="begin"/>
      </w:r>
      <w:r w:rsidR="00F33080">
        <w:instrText xml:space="preserve"> SEQ Рисунок \* ARABIC </w:instrText>
      </w:r>
      <w:r w:rsidR="00F33080">
        <w:fldChar w:fldCharType="separate"/>
      </w:r>
      <w:r w:rsidR="0042180F">
        <w:rPr>
          <w:noProof/>
        </w:rPr>
        <w:t>2</w:t>
      </w:r>
      <w:r w:rsidR="00F33080">
        <w:rPr>
          <w:noProof/>
        </w:rPr>
        <w:fldChar w:fldCharType="end"/>
      </w:r>
      <w:r>
        <w:rPr>
          <w:noProof/>
        </w:rPr>
        <w:t xml:space="preserve"> – заполнение случайными числами</w:t>
      </w:r>
    </w:p>
    <w:p w14:paraId="25FCAE51" w14:textId="77777777" w:rsidR="00A97598" w:rsidRDefault="00896512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 wp14:anchorId="5C104C9E" wp14:editId="78582435">
            <wp:extent cx="3217596" cy="8082951"/>
            <wp:effectExtent l="19050" t="0" r="1854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14" cy="80827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82866" w14:textId="77777777" w:rsidR="00896512" w:rsidRDefault="00A97598" w:rsidP="0042180F">
      <w:pPr>
        <w:pStyle w:val="a4"/>
      </w:pPr>
      <w:r>
        <w:t xml:space="preserve">Рисунок </w:t>
      </w:r>
      <w:r w:rsidR="00F33080">
        <w:fldChar w:fldCharType="begin"/>
      </w:r>
      <w:r w:rsidR="00F33080">
        <w:instrText xml:space="preserve"> SEQ Рисунок \* ARABIC </w:instrText>
      </w:r>
      <w:r w:rsidR="00F33080">
        <w:fldChar w:fldCharType="separate"/>
      </w:r>
      <w:r w:rsidR="0042180F">
        <w:rPr>
          <w:noProof/>
        </w:rPr>
        <w:t>3</w:t>
      </w:r>
      <w:r w:rsidR="00F33080">
        <w:rPr>
          <w:noProof/>
        </w:rPr>
        <w:fldChar w:fldCharType="end"/>
      </w:r>
      <w:r>
        <w:t xml:space="preserve"> – заполнение с клавиатуры</w:t>
      </w:r>
    </w:p>
    <w:p w14:paraId="58F2BC20" w14:textId="77777777" w:rsidR="00A97598" w:rsidRDefault="00323F2B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 wp14:anchorId="68720B26" wp14:editId="7A22A16B">
            <wp:extent cx="4568248" cy="8566031"/>
            <wp:effectExtent l="19050" t="0" r="3752" b="0"/>
            <wp:docPr id="11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670" cy="8576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8071E" w14:textId="77777777" w:rsidR="002D0A33" w:rsidRPr="0042180F" w:rsidRDefault="00A97598" w:rsidP="0042180F">
      <w:pPr>
        <w:pStyle w:val="a4"/>
        <w:rPr>
          <w:lang w:val="en-US"/>
        </w:rPr>
      </w:pPr>
      <w:r>
        <w:t xml:space="preserve">Рисунок </w:t>
      </w:r>
      <w:r w:rsidR="00F33080">
        <w:fldChar w:fldCharType="begin"/>
      </w:r>
      <w:r w:rsidR="00F33080">
        <w:instrText xml:space="preserve"> SEQ Рисунок \* ARABIC </w:instrText>
      </w:r>
      <w:r w:rsidR="00F33080">
        <w:fldChar w:fldCharType="separate"/>
      </w:r>
      <w:r w:rsidR="0042180F">
        <w:rPr>
          <w:noProof/>
        </w:rPr>
        <w:t>4</w:t>
      </w:r>
      <w:r w:rsidR="00F33080">
        <w:rPr>
          <w:noProof/>
        </w:rPr>
        <w:fldChar w:fldCharType="end"/>
      </w:r>
      <w:r>
        <w:t xml:space="preserve"> – </w:t>
      </w:r>
      <w:r w:rsidR="00323F2B">
        <w:t>поиск минимального индекса</w:t>
      </w:r>
    </w:p>
    <w:p w14:paraId="61A5EE87" w14:textId="77777777" w:rsidR="00A97598" w:rsidRPr="004853E1" w:rsidRDefault="0042180F" w:rsidP="00A97598">
      <w:pPr>
        <w:pStyle w:val="aa"/>
        <w:keepNext/>
        <w:rPr>
          <w:lang w:val="en-US"/>
        </w:rPr>
      </w:pPr>
      <w:r>
        <w:rPr>
          <w:b w:val="0"/>
          <w:noProof/>
          <w:lang w:eastAsia="ru-RU"/>
        </w:rPr>
        <w:lastRenderedPageBreak/>
        <w:drawing>
          <wp:inline distT="0" distB="0" distL="0" distR="0" wp14:anchorId="1D97864D" wp14:editId="5907F856">
            <wp:extent cx="2639695" cy="5598795"/>
            <wp:effectExtent l="19050" t="0" r="8255" b="0"/>
            <wp:docPr id="12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5598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C88C9" w14:textId="77777777" w:rsidR="00A97598" w:rsidRPr="0042180F" w:rsidRDefault="00A97598" w:rsidP="0042180F">
      <w:pPr>
        <w:pStyle w:val="a4"/>
      </w:pPr>
      <w:r>
        <w:t xml:space="preserve">Рисунок </w:t>
      </w:r>
      <w:r w:rsidR="00F33080">
        <w:fldChar w:fldCharType="begin"/>
      </w:r>
      <w:r w:rsidR="00F33080">
        <w:instrText xml:space="preserve"> SEQ Рисунок \* ARABIC </w:instrText>
      </w:r>
      <w:r w:rsidR="00F33080">
        <w:fldChar w:fldCharType="separate"/>
      </w:r>
      <w:r w:rsidR="0042180F">
        <w:rPr>
          <w:noProof/>
        </w:rPr>
        <w:t>5</w:t>
      </w:r>
      <w:r w:rsidR="00F33080">
        <w:rPr>
          <w:noProof/>
        </w:rPr>
        <w:fldChar w:fldCharType="end"/>
      </w:r>
      <w:r>
        <w:t xml:space="preserve"> – функция </w:t>
      </w:r>
      <w:r w:rsidR="0042180F">
        <w:t>нахождение среднего значения</w:t>
      </w:r>
    </w:p>
    <w:p w14:paraId="1CD85566" w14:textId="77777777" w:rsidR="004853E1" w:rsidRDefault="00323F2B" w:rsidP="004853E1">
      <w:pPr>
        <w:pStyle w:val="aa"/>
        <w:keepNext/>
      </w:pPr>
      <w:r>
        <w:rPr>
          <w:b w:val="0"/>
          <w:noProof/>
          <w:lang w:eastAsia="ru-RU"/>
        </w:rPr>
        <w:drawing>
          <wp:inline distT="0" distB="0" distL="0" distR="0" wp14:anchorId="21CED635" wp14:editId="16FC765D">
            <wp:extent cx="2070100" cy="2570480"/>
            <wp:effectExtent l="19050" t="0" r="6350" b="0"/>
            <wp:docPr id="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570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0DD62" w14:textId="77777777" w:rsidR="00321DFE" w:rsidRPr="0042180F" w:rsidRDefault="004853E1" w:rsidP="0042180F">
      <w:pPr>
        <w:pStyle w:val="a4"/>
      </w:pPr>
      <w:r>
        <w:t xml:space="preserve">Рисунок </w:t>
      </w:r>
      <w:r w:rsidR="00F33080">
        <w:fldChar w:fldCharType="begin"/>
      </w:r>
      <w:r w:rsidR="00F33080">
        <w:instrText xml:space="preserve"> SEQ Рисунок \* ARABIC </w:instrText>
      </w:r>
      <w:r w:rsidR="00F33080">
        <w:fldChar w:fldCharType="separate"/>
      </w:r>
      <w:r w:rsidR="0042180F">
        <w:rPr>
          <w:noProof/>
        </w:rPr>
        <w:t>6</w:t>
      </w:r>
      <w:r w:rsidR="00F33080">
        <w:rPr>
          <w:noProof/>
        </w:rPr>
        <w:fldChar w:fldCharType="end"/>
      </w:r>
      <w:r>
        <w:t xml:space="preserve"> – </w:t>
      </w:r>
      <w:r w:rsidR="00323F2B">
        <w:t xml:space="preserve">замена минимального на среднее </w:t>
      </w:r>
    </w:p>
    <w:p w14:paraId="6349BC56" w14:textId="77777777" w:rsidR="0042180F" w:rsidRDefault="0042180F" w:rsidP="0042180F">
      <w:pPr>
        <w:pStyle w:val="a"/>
        <w:numPr>
          <w:ilvl w:val="0"/>
          <w:numId w:val="0"/>
        </w:numPr>
        <w:ind w:left="927"/>
      </w:pPr>
      <w:r>
        <w:rPr>
          <w:b w:val="0"/>
          <w:noProof/>
          <w:lang w:eastAsia="ru-RU"/>
        </w:rPr>
        <w:lastRenderedPageBreak/>
        <w:drawing>
          <wp:inline distT="0" distB="0" distL="0" distR="0" wp14:anchorId="6E558FB8" wp14:editId="6377800D">
            <wp:extent cx="4735830" cy="8867775"/>
            <wp:effectExtent l="19050" t="0" r="762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830" cy="886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B10E0" w14:textId="77777777" w:rsidR="00A97598" w:rsidRPr="0042180F" w:rsidRDefault="0042180F" w:rsidP="0042180F">
      <w:pPr>
        <w:pStyle w:val="a4"/>
        <w:rPr>
          <w:lang w:val="en-US"/>
        </w:rPr>
      </w:pPr>
      <w:r>
        <w:t xml:space="preserve">Рисунок </w:t>
      </w:r>
      <w:r w:rsidR="00F33080">
        <w:fldChar w:fldCharType="begin"/>
      </w:r>
      <w:r w:rsidR="00F33080">
        <w:instrText xml:space="preserve"> SEQ Рисунок \* ARABIC </w:instrText>
      </w:r>
      <w:r w:rsidR="00F33080">
        <w:fldChar w:fldCharType="separate"/>
      </w:r>
      <w:r>
        <w:rPr>
          <w:noProof/>
        </w:rPr>
        <w:t>7</w:t>
      </w:r>
      <w:r w:rsidR="00F33080">
        <w:rPr>
          <w:noProof/>
        </w:rPr>
        <w:fldChar w:fldCharType="end"/>
      </w:r>
      <w:r>
        <w:rPr>
          <w:noProof/>
        </w:rPr>
        <w:t xml:space="preserve"> – вывод индекса</w:t>
      </w:r>
    </w:p>
    <w:p w14:paraId="6F532ED9" w14:textId="77777777" w:rsidR="0042180F" w:rsidRDefault="0042180F" w:rsidP="0042180F">
      <w:pPr>
        <w:pStyle w:val="a"/>
        <w:numPr>
          <w:ilvl w:val="0"/>
          <w:numId w:val="0"/>
        </w:numPr>
        <w:ind w:left="927"/>
      </w:pPr>
      <w:r>
        <w:rPr>
          <w:b w:val="0"/>
          <w:noProof/>
          <w:lang w:eastAsia="ru-RU"/>
        </w:rPr>
        <w:lastRenderedPageBreak/>
        <w:drawing>
          <wp:inline distT="0" distB="0" distL="0" distR="0" wp14:anchorId="7A785673" wp14:editId="759970E9">
            <wp:extent cx="4831080" cy="8816340"/>
            <wp:effectExtent l="19050" t="0" r="762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881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933FD" w14:textId="77777777" w:rsidR="00A97598" w:rsidRPr="0042180F" w:rsidRDefault="0042180F" w:rsidP="0042180F">
      <w:pPr>
        <w:pStyle w:val="a4"/>
      </w:pPr>
      <w:r>
        <w:t xml:space="preserve">Рисунок </w:t>
      </w:r>
      <w:r w:rsidR="00F33080">
        <w:fldChar w:fldCharType="begin"/>
      </w:r>
      <w:r w:rsidR="00F33080">
        <w:instrText xml:space="preserve"> SEQ Рисунок \* ARABIC </w:instrText>
      </w:r>
      <w:r w:rsidR="00F33080">
        <w:fldChar w:fldCharType="separate"/>
      </w:r>
      <w:r>
        <w:rPr>
          <w:noProof/>
        </w:rPr>
        <w:t>8</w:t>
      </w:r>
      <w:r w:rsidR="00F33080">
        <w:rPr>
          <w:noProof/>
        </w:rPr>
        <w:fldChar w:fldCharType="end"/>
      </w:r>
      <w:r>
        <w:rPr>
          <w:lang w:val="en-US"/>
        </w:rPr>
        <w:t xml:space="preserve"> – </w:t>
      </w:r>
      <w:r>
        <w:t>проверка пар</w:t>
      </w:r>
    </w:p>
    <w:p w14:paraId="5E8C662C" w14:textId="77777777" w:rsidR="00A97598" w:rsidRDefault="00A97598" w:rsidP="006D0861">
      <w:pPr>
        <w:pStyle w:val="a"/>
        <w:numPr>
          <w:ilvl w:val="0"/>
          <w:numId w:val="0"/>
        </w:numPr>
        <w:ind w:left="927"/>
      </w:pPr>
    </w:p>
    <w:p w14:paraId="4B388A17" w14:textId="77777777" w:rsidR="00A97598" w:rsidRDefault="00A97598" w:rsidP="006D0861">
      <w:pPr>
        <w:pStyle w:val="a"/>
        <w:numPr>
          <w:ilvl w:val="0"/>
          <w:numId w:val="0"/>
        </w:numPr>
        <w:ind w:left="927"/>
      </w:pPr>
    </w:p>
    <w:p w14:paraId="5316619B" w14:textId="77777777" w:rsidR="00A97598" w:rsidRDefault="00A97598" w:rsidP="006D0861">
      <w:pPr>
        <w:pStyle w:val="a"/>
        <w:numPr>
          <w:ilvl w:val="0"/>
          <w:numId w:val="0"/>
        </w:numPr>
        <w:ind w:left="927"/>
      </w:pPr>
    </w:p>
    <w:p w14:paraId="1CAB5B91" w14:textId="77777777" w:rsidR="006D0861" w:rsidRDefault="006D0861" w:rsidP="006D0861">
      <w:pPr>
        <w:pStyle w:val="a"/>
        <w:numPr>
          <w:ilvl w:val="0"/>
          <w:numId w:val="0"/>
        </w:numPr>
        <w:ind w:left="927"/>
      </w:pPr>
    </w:p>
    <w:p w14:paraId="74E47E7F" w14:textId="77777777" w:rsidR="006D0861" w:rsidRDefault="006D0861" w:rsidP="006D0861">
      <w:pPr>
        <w:pStyle w:val="a"/>
        <w:numPr>
          <w:ilvl w:val="0"/>
          <w:numId w:val="0"/>
        </w:numPr>
        <w:ind w:left="927"/>
      </w:pPr>
    </w:p>
    <w:p w14:paraId="7CD5D082" w14:textId="77777777" w:rsidR="004853E1" w:rsidRDefault="004853E1" w:rsidP="006D0861">
      <w:pPr>
        <w:pStyle w:val="a"/>
        <w:numPr>
          <w:ilvl w:val="0"/>
          <w:numId w:val="0"/>
        </w:numPr>
        <w:ind w:left="927"/>
      </w:pPr>
    </w:p>
    <w:p w14:paraId="31AD0D87" w14:textId="77777777" w:rsidR="004853E1" w:rsidRDefault="004853E1" w:rsidP="006D0861">
      <w:pPr>
        <w:pStyle w:val="a"/>
        <w:numPr>
          <w:ilvl w:val="0"/>
          <w:numId w:val="0"/>
        </w:numPr>
        <w:ind w:left="927"/>
      </w:pPr>
    </w:p>
    <w:p w14:paraId="56ECC916" w14:textId="77777777" w:rsidR="004853E1" w:rsidRDefault="004853E1" w:rsidP="006D0861">
      <w:pPr>
        <w:pStyle w:val="a"/>
        <w:numPr>
          <w:ilvl w:val="0"/>
          <w:numId w:val="0"/>
        </w:numPr>
        <w:ind w:left="927"/>
      </w:pPr>
    </w:p>
    <w:p w14:paraId="54EB310D" w14:textId="77777777" w:rsidR="0023530D" w:rsidRDefault="007E36D8" w:rsidP="00390ED8">
      <w:pPr>
        <w:pStyle w:val="a"/>
        <w:outlineLvl w:val="0"/>
      </w:pPr>
      <w:bookmarkStart w:id="4" w:name="_Toc89161494"/>
      <w:r w:rsidRPr="00C23A92">
        <w:t>Текст</w:t>
      </w:r>
      <w:r w:rsidR="003537E8" w:rsidRPr="003537E8">
        <w:t xml:space="preserve"> </w:t>
      </w:r>
      <w:r w:rsidRPr="00C23A92">
        <w:t>программы</w:t>
      </w:r>
      <w:r w:rsidR="003537E8" w:rsidRPr="003537E8">
        <w:t xml:space="preserve"> </w:t>
      </w:r>
      <w:r>
        <w:t>на</w:t>
      </w:r>
      <w:r w:rsidR="003537E8" w:rsidRPr="003537E8">
        <w:t xml:space="preserve"> </w:t>
      </w:r>
      <w:r>
        <w:t>языке</w:t>
      </w:r>
      <w:r w:rsidR="003537E8" w:rsidRPr="003537E8">
        <w:t xml:space="preserve"> </w:t>
      </w:r>
      <w:r w:rsidRPr="00FF5A80">
        <w:rPr>
          <w:lang w:val="en-US"/>
        </w:rPr>
        <w:t>C</w:t>
      </w:r>
      <w:r w:rsidRPr="00004D3D">
        <w:t>++</w:t>
      </w:r>
      <w:bookmarkEnd w:id="4"/>
    </w:p>
    <w:p w14:paraId="5DC59451" w14:textId="77777777"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8418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8"/>
      </w:tblGrid>
      <w:tr w:rsidR="005C4B41" w14:paraId="6D5BB55C" w14:textId="77777777" w:rsidTr="005620E6">
        <w:tc>
          <w:tcPr>
            <w:tcW w:w="8418" w:type="dxa"/>
          </w:tcPr>
          <w:p w14:paraId="7FD7C409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iostream&gt;</w:t>
            </w:r>
          </w:p>
          <w:p w14:paraId="13887A9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</w:t>
            </w:r>
            <w:proofErr w:type="spellStart"/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cmath</w:t>
            </w:r>
            <w:proofErr w:type="spellEnd"/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gt;</w:t>
            </w:r>
          </w:p>
          <w:p w14:paraId="75D3CD4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random&gt;</w:t>
            </w:r>
          </w:p>
          <w:p w14:paraId="5977994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string&gt;</w:t>
            </w:r>
          </w:p>
          <w:p w14:paraId="5C40FDE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</w:t>
            </w:r>
            <w:proofErr w:type="spellStart"/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sstream</w:t>
            </w:r>
            <w:proofErr w:type="spellEnd"/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gt;</w:t>
            </w:r>
          </w:p>
          <w:p w14:paraId="44598C7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</w:t>
            </w:r>
            <w:proofErr w:type="spellStart"/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Windows.h</w:t>
            </w:r>
            <w:proofErr w:type="spellEnd"/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gt;</w:t>
            </w:r>
          </w:p>
          <w:p w14:paraId="3A6D98C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1989E574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A34559A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4C4D335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14:paraId="2DE75F10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rief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Нахождение минимального по значению элемента</w:t>
            </w:r>
          </w:p>
          <w:p w14:paraId="2036B53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14:paraId="6DD3C97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14:paraId="70E5A29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349A6CB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Mi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234992C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891B902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14:paraId="69736933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rief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Нахождение среднего арифметического среди элементов массива</w:t>
            </w:r>
          </w:p>
          <w:p w14:paraId="0B97C3D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14:paraId="583FC6D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14:paraId="21BB525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2A52843C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Average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3AA7C73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1926584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14:paraId="784D5F4D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rief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Замена минимального элемента массива на среднее арифметическое</w:t>
            </w:r>
          </w:p>
          <w:p w14:paraId="4B4E11D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14:paraId="0D0E811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14:paraId="007AA34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7BD77BF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ToAverage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14BAA48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7464AC5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14:paraId="3EAF5A35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rief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Вывод индексов элементов, значение которых больше предыдущих</w:t>
            </w:r>
          </w:p>
          <w:p w14:paraId="682479A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14:paraId="5A5B995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14:paraId="071675C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03B003B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howIndex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128C6452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14:paraId="2EF15E87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rief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Проверка на существование двух пар элементов с одинаковыми знаками</w:t>
            </w:r>
          </w:p>
          <w:p w14:paraId="7CC4387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14:paraId="0EB7C5E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14:paraId="3B3065F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4AC4AB4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ool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heckElemen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75EB372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BB0B3A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**</w:t>
            </w:r>
          </w:p>
          <w:p w14:paraId="24E8121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brief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Выбо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заполнеия</w:t>
            </w:r>
            <w:proofErr w:type="spellEnd"/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14:paraId="760BA83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3841435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enum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</w:p>
          <w:p w14:paraId="3AC10FBC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1B8582CE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random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,</w:t>
            </w:r>
          </w:p>
          <w:p w14:paraId="6BF7D4B4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2</w:t>
            </w:r>
          </w:p>
          <w:p w14:paraId="1DA7DC41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;</w:t>
            </w:r>
          </w:p>
          <w:p w14:paraId="4BB95B97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0FB8F9E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14:paraId="6DC1591E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rief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Заполнение массива случайными числами</w:t>
            </w:r>
          </w:p>
          <w:p w14:paraId="2D84C0FF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arra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Массив</w:t>
            </w:r>
          </w:p>
          <w:p w14:paraId="58ECBC18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Размер массива</w:t>
            </w:r>
          </w:p>
          <w:p w14:paraId="0CF8CD2C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para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mi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Минимально возможное число</w:t>
            </w:r>
          </w:p>
          <w:p w14:paraId="3FE3CC67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para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max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Максимально возможное число</w:t>
            </w:r>
          </w:p>
          <w:p w14:paraId="212566D5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*/</w:t>
            </w:r>
          </w:p>
          <w:p w14:paraId="32E6C3E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andomizeArray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59F7776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05AC5A27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14:paraId="400B3254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brief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Ввод массива с клавиатуры</w:t>
            </w:r>
          </w:p>
          <w:p w14:paraId="0896A825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para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arra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Массив</w:t>
            </w:r>
          </w:p>
          <w:p w14:paraId="16BD4EF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14:paraId="778A093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058FFCB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userInp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7FDDBBE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87DC60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**</w:t>
            </w:r>
          </w:p>
          <w:p w14:paraId="0C2327B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brief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Конвертация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строку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вида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{element_1, element_2, ... ,</w:t>
            </w:r>
            <w:proofErr w:type="spellStart"/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element_n</w:t>
            </w:r>
            <w:proofErr w:type="spellEnd"/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}</w:t>
            </w:r>
          </w:p>
          <w:p w14:paraId="3BB6F58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14:paraId="74F67E1B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para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Размер массива</w:t>
            </w:r>
          </w:p>
          <w:p w14:paraId="2F50BCE2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para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messag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Сообщение, которое будет выведено перед массивом</w:t>
            </w:r>
          </w:p>
          <w:p w14:paraId="476AF34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14:paraId="6D04E2E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rayToString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&amp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essag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6F82BE5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05CE0A5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) {</w:t>
            </w:r>
          </w:p>
          <w:p w14:paraId="4C70997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16BCDBA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etConsoleOutputCP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251);</w:t>
            </w:r>
          </w:p>
          <w:p w14:paraId="6643529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etConsoleCP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251);</w:t>
            </w:r>
          </w:p>
          <w:p w14:paraId="3FC411D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FEC6A2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in = -20, max = 40;</w:t>
            </w:r>
          </w:p>
          <w:p w14:paraId="0BB10AE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21FAE967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Введите размер массива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31D8C679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ize;</w:t>
            </w:r>
          </w:p>
          <w:p w14:paraId="6442D05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i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ize;</w:t>
            </w:r>
          </w:p>
          <w:p w14:paraId="723EB4C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array =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ew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size];</w:t>
            </w:r>
          </w:p>
          <w:p w14:paraId="6AA9173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3ECA7B7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Выберите способ заполнения массива: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Случайные элементы - 1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Ручной ввод - 2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8EB18A8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E1DC49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oice;</w:t>
            </w:r>
          </w:p>
          <w:p w14:paraId="670AB8D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i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oice;</w:t>
            </w:r>
          </w:p>
          <w:p w14:paraId="21627CA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A54FD5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auto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nput = </w:t>
            </w:r>
            <w:proofErr w:type="spellStart"/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_cas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gt;(choice);</w:t>
            </w:r>
          </w:p>
          <w:p w14:paraId="0988CBC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FFF4A5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witch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nput)</w:t>
            </w:r>
          </w:p>
          <w:p w14:paraId="5FD3E7C3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14:paraId="5F6EFCD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as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:</w:t>
            </w:r>
            <w:r w:rsidRPr="00323F2B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random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</w:t>
            </w:r>
          </w:p>
          <w:p w14:paraId="3FE72F4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14:paraId="230EA3B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andomizeArray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rray, size, min, max);</w:t>
            </w:r>
          </w:p>
          <w:p w14:paraId="03AAADC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rayToString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array, size,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массив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\n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45D92AB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reak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3747B71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14:paraId="5548EC8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as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:</w:t>
            </w:r>
            <w:r w:rsidRPr="00323F2B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use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</w:t>
            </w:r>
          </w:p>
          <w:p w14:paraId="69A7408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14:paraId="50633F1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userInp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rray, size);</w:t>
            </w:r>
          </w:p>
          <w:p w14:paraId="0A77B969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rayToString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array, size,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массив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\n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2E10AE23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reak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0F54902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6CFEB8D3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fa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</w:t>
            </w:r>
          </w:p>
          <w:p w14:paraId="03057476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reak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03518573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}</w:t>
            </w:r>
          </w:p>
          <w:p w14:paraId="69793131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9612047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Индексы элементов, значения которых больше предыдущих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E20232D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1F257F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howIndex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rray, size);</w:t>
            </w:r>
          </w:p>
          <w:p w14:paraId="092506F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6C898EC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heckElemen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rray, size))</w:t>
            </w:r>
          </w:p>
          <w:p w14:paraId="7436EF42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существует две пары соседних элементов с одинаковыми знаками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A85B321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14:paraId="7635F870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не существует две пары соседних элементов с одинаковыми знаками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0F88DFD8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1001E63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ToAverage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array, size);</w:t>
            </w:r>
          </w:p>
          <w:p w14:paraId="4C9A894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rayToString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array, size,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Измененный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массив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'\n'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5F91C71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6902DD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elete[]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;</w:t>
            </w:r>
          </w:p>
          <w:p w14:paraId="143CC6C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7AA1FF5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33CD273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andomizeArray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6066197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14:paraId="47EB8B59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d::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random_device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d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324DBA1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d::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mt19937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gen(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d</w:t>
            </w:r>
            <w:proofErr w:type="spellEnd"/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()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6AE9A9C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uniform_int_distributio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&lt;&gt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uniformIntDistributio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2122F67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555C523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0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5678B95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=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uniformIntDistribution</w:t>
            </w:r>
            <w:proofErr w:type="spellEnd"/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n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)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706C02F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ABACA4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6AEF962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0460609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userInp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00653AA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14:paraId="4688A17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0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++)</w:t>
            </w:r>
          </w:p>
          <w:p w14:paraId="02A728E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14:paraId="61D9D40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array[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]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7CA7F8C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i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];</w:t>
            </w:r>
          </w:p>
          <w:p w14:paraId="52FF817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14:paraId="2F15D133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730762B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D6435B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rayToString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&amp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essag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086CAE5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14:paraId="4C689D1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stream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tr;</w:t>
            </w:r>
          </w:p>
          <w:p w14:paraId="645E52C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r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essag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{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0];</w:t>
            </w:r>
          </w:p>
          <w:p w14:paraId="119A0EE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E39BA3C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1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67AA6A3C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14:paraId="0FBA62D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str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,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];</w:t>
            </w:r>
          </w:p>
          <w:p w14:paraId="7C6F23F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14:paraId="4EC4256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5DBDCB9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r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}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6EAF8C2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FA0CA6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r.str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14:paraId="36818C3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22EDCA3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17727EF6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Mi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14:paraId="1E7D6FF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Index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0;</w:t>
            </w:r>
          </w:p>
          <w:p w14:paraId="4D3C62D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20A7C5D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1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++)</w:t>
            </w:r>
          </w:p>
          <w:p w14:paraId="5F5DA1B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14:paraId="2612F1A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Index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&g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])</w:t>
            </w:r>
          </w:p>
          <w:p w14:paraId="3FCD88A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Index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4AFF771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14:paraId="45883E5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16CD588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lastRenderedPageBreak/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Index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5ECA8F6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1BEC6A7E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57BE11D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Average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14:paraId="31BFCD3C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verage = 0;</w:t>
            </w:r>
          </w:p>
          <w:p w14:paraId="263145F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1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++) {</w:t>
            </w:r>
          </w:p>
          <w:p w14:paraId="4B57214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average +=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];</w:t>
            </w:r>
          </w:p>
          <w:p w14:paraId="68A37761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14:paraId="6227A9F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verage /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26B1426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794C333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B54C23A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ToAverage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7DAC2CC5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14:paraId="513E6B9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Min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] =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Average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14:paraId="62B25A9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6F4A51C8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11305A53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howIndex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14:paraId="0705CE97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= 2)</w:t>
            </w:r>
          </w:p>
          <w:p w14:paraId="04D31F5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3265439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1DDBCAF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1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- 1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++)</w:t>
            </w:r>
          </w:p>
          <w:p w14:paraId="629C697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1])</w:t>
            </w:r>
          </w:p>
          <w:p w14:paraId="258665ED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u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index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1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'\n'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14:paraId="30010652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325C4DBC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1A1EE5E3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2E65FEF9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ool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heckElemen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14:paraId="19F3513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k = 0;</w:t>
            </w:r>
          </w:p>
          <w:p w14:paraId="267EFAF4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14:paraId="706E2BEB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proofErr w:type="spellStart"/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0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; 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++)</w:t>
            </w:r>
          </w:p>
          <w:p w14:paraId="4D97C8F0" w14:textId="77777777"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spellStart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1] &gt; 0)</w:t>
            </w:r>
          </w:p>
          <w:p w14:paraId="53046EB0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++;</w:t>
            </w:r>
          </w:p>
          <w:p w14:paraId="6C17250F" w14:textId="77777777"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&gt;= 2;</w:t>
            </w:r>
          </w:p>
          <w:p w14:paraId="4EF5A975" w14:textId="77777777" w:rsidR="005C4B41" w:rsidRDefault="00323F2B" w:rsidP="00323F2B">
            <w:pPr>
              <w:pStyle w:val="a"/>
              <w:numPr>
                <w:ilvl w:val="0"/>
                <w:numId w:val="0"/>
              </w:numPr>
              <w:spacing w:line="18" w:lineRule="atLeas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4172D4D5" w14:textId="77777777" w:rsidR="00323F2B" w:rsidRPr="00323F2B" w:rsidRDefault="00323F2B" w:rsidP="00323F2B">
            <w:pPr>
              <w:pStyle w:val="a"/>
              <w:numPr>
                <w:ilvl w:val="0"/>
                <w:numId w:val="0"/>
              </w:numPr>
              <w:spacing w:line="18" w:lineRule="atLeast"/>
              <w:rPr>
                <w:lang w:val="en-US"/>
              </w:rPr>
            </w:pPr>
          </w:p>
        </w:tc>
      </w:tr>
    </w:tbl>
    <w:p w14:paraId="72497D49" w14:textId="77777777" w:rsidR="00321DFE" w:rsidRDefault="00321DFE" w:rsidP="00321DFE">
      <w:pPr>
        <w:pStyle w:val="a"/>
        <w:numPr>
          <w:ilvl w:val="0"/>
          <w:numId w:val="0"/>
        </w:numPr>
      </w:pPr>
    </w:p>
    <w:p w14:paraId="085844E5" w14:textId="77777777" w:rsidR="00CD69A7" w:rsidRDefault="00CD69A7" w:rsidP="005C4B41">
      <w:pPr>
        <w:pStyle w:val="a"/>
        <w:numPr>
          <w:ilvl w:val="0"/>
          <w:numId w:val="0"/>
        </w:numPr>
        <w:ind w:left="927"/>
      </w:pPr>
    </w:p>
    <w:p w14:paraId="3D57C3E8" w14:textId="77777777" w:rsidR="0042180F" w:rsidRDefault="0042180F" w:rsidP="005C4B41">
      <w:pPr>
        <w:pStyle w:val="a"/>
        <w:numPr>
          <w:ilvl w:val="0"/>
          <w:numId w:val="0"/>
        </w:numPr>
        <w:ind w:left="927"/>
      </w:pPr>
    </w:p>
    <w:p w14:paraId="6B037664" w14:textId="77777777" w:rsidR="004850C7" w:rsidRDefault="004850C7" w:rsidP="005C4B41">
      <w:pPr>
        <w:pStyle w:val="a"/>
        <w:numPr>
          <w:ilvl w:val="0"/>
          <w:numId w:val="0"/>
        </w:numPr>
        <w:ind w:left="927"/>
      </w:pPr>
    </w:p>
    <w:p w14:paraId="7EE1D5BB" w14:textId="77777777" w:rsidR="004850C7" w:rsidRDefault="004850C7" w:rsidP="005C4B41">
      <w:pPr>
        <w:pStyle w:val="a"/>
        <w:numPr>
          <w:ilvl w:val="0"/>
          <w:numId w:val="0"/>
        </w:numPr>
        <w:ind w:left="927"/>
      </w:pPr>
    </w:p>
    <w:p w14:paraId="38D16D6E" w14:textId="77777777" w:rsidR="0042180F" w:rsidRPr="005C4B41" w:rsidRDefault="0042180F" w:rsidP="005C4B41">
      <w:pPr>
        <w:pStyle w:val="a"/>
        <w:numPr>
          <w:ilvl w:val="0"/>
          <w:numId w:val="0"/>
        </w:numPr>
        <w:ind w:left="927"/>
      </w:pPr>
    </w:p>
    <w:p w14:paraId="555FF099" w14:textId="77777777" w:rsidR="00790C6C" w:rsidRDefault="007E36D8" w:rsidP="00390ED8">
      <w:pPr>
        <w:pStyle w:val="a"/>
        <w:outlineLvl w:val="0"/>
      </w:pPr>
      <w:bookmarkStart w:id="5" w:name="_Toc89161495"/>
      <w:r w:rsidRPr="00C23A92">
        <w:t>Результаты работы программы</w:t>
      </w:r>
      <w:bookmarkEnd w:id="5"/>
    </w:p>
    <w:p w14:paraId="5C9DFD0A" w14:textId="77777777" w:rsidR="00CD69A7" w:rsidRDefault="00CD69A7" w:rsidP="00CD69A7">
      <w:pPr>
        <w:pStyle w:val="a"/>
        <w:numPr>
          <w:ilvl w:val="0"/>
          <w:numId w:val="0"/>
        </w:numPr>
        <w:ind w:left="927"/>
      </w:pPr>
    </w:p>
    <w:p w14:paraId="34015235" w14:textId="77777777" w:rsidR="009A5DD5" w:rsidRDefault="004850C7" w:rsidP="009A5DD5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 wp14:anchorId="1A8D93A8" wp14:editId="446654FE">
            <wp:extent cx="5940425" cy="2188513"/>
            <wp:effectExtent l="19050" t="0" r="317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188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B9279" w14:textId="77777777" w:rsidR="00321DFE" w:rsidRDefault="009A5DD5" w:rsidP="005620E6">
      <w:pPr>
        <w:pStyle w:val="aa"/>
      </w:pPr>
      <w:r w:rsidRPr="00C23A92">
        <w:t>Рисунок</w:t>
      </w:r>
      <w:r w:rsidR="004853E1">
        <w:t xml:space="preserve"> 7</w:t>
      </w:r>
      <w:r w:rsidR="0095598B">
        <w:rPr>
          <w:noProof/>
        </w:rPr>
        <w:t xml:space="preserve"> -</w:t>
      </w:r>
      <w:r>
        <w:t>Вывод программы</w:t>
      </w:r>
      <w:r w:rsidR="00896512">
        <w:t>4</w:t>
      </w:r>
      <w:r w:rsidRPr="00321DFE">
        <w:t>.1</w:t>
      </w:r>
    </w:p>
    <w:p w14:paraId="03EEEFEC" w14:textId="77777777"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DD708" w14:textId="77777777" w:rsidR="00F33080" w:rsidRDefault="00F33080" w:rsidP="00540CF1">
      <w:pPr>
        <w:spacing w:after="0" w:line="240" w:lineRule="auto"/>
      </w:pPr>
      <w:r>
        <w:separator/>
      </w:r>
    </w:p>
  </w:endnote>
  <w:endnote w:type="continuationSeparator" w:id="0">
    <w:p w14:paraId="635B651C" w14:textId="77777777" w:rsidR="00F33080" w:rsidRDefault="00F33080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E6423" w14:textId="77777777" w:rsidR="00BA1166" w:rsidRDefault="00BA1166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46D0D" w14:textId="77777777" w:rsidR="00BA1166" w:rsidRDefault="00BA1166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0F92" w14:textId="77777777" w:rsidR="00BA1166" w:rsidRDefault="00BA1166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BAE8B" w14:textId="77777777" w:rsidR="00F33080" w:rsidRDefault="00F33080" w:rsidP="00540CF1">
      <w:pPr>
        <w:spacing w:after="0" w:line="240" w:lineRule="auto"/>
      </w:pPr>
      <w:r>
        <w:separator/>
      </w:r>
    </w:p>
  </w:footnote>
  <w:footnote w:type="continuationSeparator" w:id="0">
    <w:p w14:paraId="5A0EE52A" w14:textId="77777777" w:rsidR="00F33080" w:rsidRDefault="00F33080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70C19" w14:textId="77777777" w:rsidR="00BA1166" w:rsidRDefault="00BA1166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F7C46" w14:textId="77777777" w:rsidR="00BA1166" w:rsidRDefault="00BA1166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2A524" w14:textId="77777777" w:rsidR="00BA1166" w:rsidRDefault="00BA1166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0C28F5"/>
    <w:rsid w:val="00112444"/>
    <w:rsid w:val="001427A2"/>
    <w:rsid w:val="0015043D"/>
    <w:rsid w:val="00151130"/>
    <w:rsid w:val="00182C2D"/>
    <w:rsid w:val="00194772"/>
    <w:rsid w:val="001E5E63"/>
    <w:rsid w:val="001F6C2A"/>
    <w:rsid w:val="00214773"/>
    <w:rsid w:val="00230100"/>
    <w:rsid w:val="0023530D"/>
    <w:rsid w:val="00285B73"/>
    <w:rsid w:val="002A518E"/>
    <w:rsid w:val="002D0A33"/>
    <w:rsid w:val="00321DFE"/>
    <w:rsid w:val="00323F2B"/>
    <w:rsid w:val="003537E8"/>
    <w:rsid w:val="003900D8"/>
    <w:rsid w:val="00390ED8"/>
    <w:rsid w:val="00391227"/>
    <w:rsid w:val="00392638"/>
    <w:rsid w:val="003B31B1"/>
    <w:rsid w:val="0042180F"/>
    <w:rsid w:val="00425BCF"/>
    <w:rsid w:val="00434DA9"/>
    <w:rsid w:val="00466532"/>
    <w:rsid w:val="00472664"/>
    <w:rsid w:val="00481412"/>
    <w:rsid w:val="004839F3"/>
    <w:rsid w:val="004850C7"/>
    <w:rsid w:val="004853E1"/>
    <w:rsid w:val="00493EA5"/>
    <w:rsid w:val="00540CF1"/>
    <w:rsid w:val="005620E6"/>
    <w:rsid w:val="0057231C"/>
    <w:rsid w:val="00584711"/>
    <w:rsid w:val="005C4B41"/>
    <w:rsid w:val="0066471D"/>
    <w:rsid w:val="006729BF"/>
    <w:rsid w:val="00672F86"/>
    <w:rsid w:val="006D0861"/>
    <w:rsid w:val="00707D73"/>
    <w:rsid w:val="00752BE3"/>
    <w:rsid w:val="0076614D"/>
    <w:rsid w:val="00780568"/>
    <w:rsid w:val="00790C6C"/>
    <w:rsid w:val="007B12DC"/>
    <w:rsid w:val="007D19B5"/>
    <w:rsid w:val="007E36D8"/>
    <w:rsid w:val="00840EF4"/>
    <w:rsid w:val="00862411"/>
    <w:rsid w:val="00877338"/>
    <w:rsid w:val="00896512"/>
    <w:rsid w:val="00897521"/>
    <w:rsid w:val="008A3F81"/>
    <w:rsid w:val="008B3F03"/>
    <w:rsid w:val="008E31CC"/>
    <w:rsid w:val="008E6FBF"/>
    <w:rsid w:val="00934DE5"/>
    <w:rsid w:val="00936B5A"/>
    <w:rsid w:val="0095598B"/>
    <w:rsid w:val="00984287"/>
    <w:rsid w:val="00987D72"/>
    <w:rsid w:val="009A5DD5"/>
    <w:rsid w:val="009D765F"/>
    <w:rsid w:val="009E40E7"/>
    <w:rsid w:val="009E421D"/>
    <w:rsid w:val="00A2109B"/>
    <w:rsid w:val="00A35F6C"/>
    <w:rsid w:val="00A70AD5"/>
    <w:rsid w:val="00A8580A"/>
    <w:rsid w:val="00A97598"/>
    <w:rsid w:val="00AB51A1"/>
    <w:rsid w:val="00AC576F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83C09"/>
    <w:rsid w:val="00E21945"/>
    <w:rsid w:val="00E775C6"/>
    <w:rsid w:val="00E95773"/>
    <w:rsid w:val="00EC0A90"/>
    <w:rsid w:val="00EC7981"/>
    <w:rsid w:val="00ED2421"/>
    <w:rsid w:val="00F33080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1F6EB0"/>
  <w15:docId w15:val="{8D4B845E-54BE-4759-84B8-2F4A39B22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42180F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111">
    <w:name w:val="Таблица простая 1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693A7D-0179-4B38-AC68-270ED05718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44</Words>
  <Characters>5386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Евгений Кох</cp:lastModifiedBy>
  <cp:revision>6</cp:revision>
  <cp:lastPrinted>2021-05-25T19:16:00Z</cp:lastPrinted>
  <dcterms:created xsi:type="dcterms:W3CDTF">2021-12-29T21:46:00Z</dcterms:created>
  <dcterms:modified xsi:type="dcterms:W3CDTF">2022-01-23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